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7039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6621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3:08Z</dcterms:created>
  <dcterms:modified xsi:type="dcterms:W3CDTF">2022-01-18T19:43:08Z</dcterms:modified>
</cp:coreProperties>
</file>